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21D30" w14:textId="1ED5A699" w:rsidR="007B171A" w:rsidRDefault="00695FD6" w:rsidP="00F432DA">
      <w:pPr>
        <w:spacing w:line="240" w:lineRule="auto"/>
        <w:contextualSpacing/>
        <w:jc w:val="center"/>
        <w:rPr>
          <w:sz w:val="24"/>
          <w:szCs w:val="24"/>
        </w:rPr>
      </w:pPr>
      <w:r w:rsidRPr="00B90B90">
        <w:rPr>
          <w:b/>
          <w:sz w:val="24"/>
          <w:szCs w:val="24"/>
        </w:rPr>
        <w:t xml:space="preserve">Second Grade Study Guide </w:t>
      </w:r>
      <w:r w:rsidR="00540793" w:rsidRPr="00B90B90">
        <w:rPr>
          <w:b/>
          <w:sz w:val="24"/>
          <w:szCs w:val="24"/>
        </w:rPr>
        <w:t>(</w:t>
      </w:r>
      <w:r w:rsidR="009C05D5">
        <w:rPr>
          <w:b/>
          <w:sz w:val="24"/>
          <w:szCs w:val="24"/>
        </w:rPr>
        <w:t xml:space="preserve">August </w:t>
      </w:r>
      <w:r w:rsidR="00F9186D">
        <w:rPr>
          <w:b/>
          <w:sz w:val="24"/>
          <w:szCs w:val="24"/>
        </w:rPr>
        <w:t>2</w:t>
      </w:r>
      <w:r w:rsidR="004E2094">
        <w:rPr>
          <w:b/>
          <w:sz w:val="24"/>
          <w:szCs w:val="24"/>
        </w:rPr>
        <w:t>7</w:t>
      </w:r>
      <w:r w:rsidR="00F11F91">
        <w:rPr>
          <w:b/>
          <w:sz w:val="24"/>
          <w:szCs w:val="24"/>
        </w:rPr>
        <w:t>,</w:t>
      </w:r>
      <w:r w:rsidR="002F0C0B">
        <w:rPr>
          <w:b/>
          <w:sz w:val="24"/>
          <w:szCs w:val="24"/>
        </w:rPr>
        <w:t xml:space="preserve"> 2018</w:t>
      </w:r>
      <w:r w:rsidR="00260399" w:rsidRPr="00B90B90">
        <w:rPr>
          <w:b/>
          <w:sz w:val="24"/>
          <w:szCs w:val="24"/>
        </w:rPr>
        <w:t>–</w:t>
      </w:r>
      <w:r w:rsidR="00CB4AF4" w:rsidRPr="00B90B90">
        <w:rPr>
          <w:b/>
          <w:sz w:val="24"/>
          <w:szCs w:val="24"/>
        </w:rPr>
        <w:t xml:space="preserve"> </w:t>
      </w:r>
      <w:r w:rsidR="009C05D5">
        <w:rPr>
          <w:b/>
          <w:sz w:val="24"/>
          <w:szCs w:val="24"/>
        </w:rPr>
        <w:t xml:space="preserve">August </w:t>
      </w:r>
      <w:r w:rsidR="004E2094">
        <w:rPr>
          <w:b/>
          <w:sz w:val="24"/>
          <w:szCs w:val="24"/>
        </w:rPr>
        <w:t>31</w:t>
      </w:r>
      <w:r w:rsidR="006A2171">
        <w:rPr>
          <w:b/>
          <w:sz w:val="24"/>
          <w:szCs w:val="24"/>
        </w:rPr>
        <w:t>, 201</w:t>
      </w:r>
      <w:r w:rsidR="002F0C0B">
        <w:rPr>
          <w:b/>
          <w:sz w:val="24"/>
          <w:szCs w:val="24"/>
        </w:rPr>
        <w:t>8</w:t>
      </w:r>
      <w:r w:rsidR="00540793" w:rsidRPr="00B90B90">
        <w:rPr>
          <w:b/>
          <w:sz w:val="24"/>
          <w:szCs w:val="24"/>
        </w:rPr>
        <w:t>)</w:t>
      </w:r>
      <w:r w:rsidR="00F11F91">
        <w:rPr>
          <w:sz w:val="24"/>
          <w:szCs w:val="24"/>
        </w:rPr>
        <w:t xml:space="preserve"> </w:t>
      </w:r>
    </w:p>
    <w:p w14:paraId="259BAB94" w14:textId="253DB752" w:rsidR="007B171A" w:rsidRPr="007B171A" w:rsidRDefault="007B171A" w:rsidP="00202CD8">
      <w:pPr>
        <w:spacing w:line="240" w:lineRule="auto"/>
        <w:contextualSpacing/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95FD6" w14:paraId="787E221B" w14:textId="77777777" w:rsidTr="00695FD6">
        <w:tc>
          <w:tcPr>
            <w:tcW w:w="4675" w:type="dxa"/>
          </w:tcPr>
          <w:p w14:paraId="1FB1833B" w14:textId="07595492" w:rsidR="00DF0107" w:rsidRDefault="00FD4B11" w:rsidP="008508B7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ing – </w:t>
            </w:r>
            <w:r w:rsidR="00F11F91">
              <w:rPr>
                <w:b/>
                <w:sz w:val="18"/>
                <w:szCs w:val="18"/>
              </w:rPr>
              <w:t xml:space="preserve">Read </w:t>
            </w:r>
            <w:r w:rsidR="004E2094">
              <w:rPr>
                <w:b/>
                <w:sz w:val="18"/>
                <w:szCs w:val="18"/>
              </w:rPr>
              <w:t>A Trip to Space Camp</w:t>
            </w:r>
            <w:r w:rsidR="00446C2D">
              <w:rPr>
                <w:b/>
                <w:sz w:val="18"/>
                <w:szCs w:val="18"/>
              </w:rPr>
              <w:t xml:space="preserve">” pages </w:t>
            </w:r>
            <w:r w:rsidR="004E2094">
              <w:rPr>
                <w:b/>
                <w:sz w:val="18"/>
                <w:szCs w:val="18"/>
              </w:rPr>
              <w:t>76-77</w:t>
            </w:r>
            <w:r w:rsidR="0098493D">
              <w:rPr>
                <w:b/>
                <w:sz w:val="18"/>
                <w:szCs w:val="18"/>
              </w:rPr>
              <w:t xml:space="preserve"> nightly and discuss.</w:t>
            </w:r>
          </w:p>
          <w:p w14:paraId="135E19EB" w14:textId="53B1F0FC" w:rsidR="009C05D5" w:rsidRDefault="008508B7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4E2094">
              <w:rPr>
                <w:sz w:val="18"/>
                <w:szCs w:val="18"/>
              </w:rPr>
              <w:t>Decode and read words with long vowels</w:t>
            </w:r>
          </w:p>
          <w:p w14:paraId="6C76C97D" w14:textId="012A483E" w:rsidR="004E2094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vowels and consonant in the alphabet</w:t>
            </w:r>
          </w:p>
          <w:p w14:paraId="4E2219C9" w14:textId="79527F2F" w:rsidR="004E2094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Use position words to tell where something is</w:t>
            </w:r>
          </w:p>
          <w:p w14:paraId="6CE629DA" w14:textId="6A23E190" w:rsidR="004E2094" w:rsidRPr="008508B7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Determine the main idea and details of a story</w:t>
            </w:r>
          </w:p>
          <w:p w14:paraId="58D9B09B" w14:textId="575F117C" w:rsidR="002A4F15" w:rsidRPr="00544EEE" w:rsidRDefault="00C644B9" w:rsidP="00DF0107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 </w:t>
            </w:r>
            <w:r w:rsidR="00356B03">
              <w:rPr>
                <w:b/>
                <w:sz w:val="18"/>
                <w:szCs w:val="18"/>
              </w:rPr>
              <w:t>Fl</w:t>
            </w:r>
            <w:r w:rsidRPr="00544EEE">
              <w:rPr>
                <w:b/>
                <w:sz w:val="18"/>
                <w:szCs w:val="18"/>
              </w:rPr>
              <w:t>uency nightly.</w:t>
            </w:r>
          </w:p>
          <w:p w14:paraId="6E166D66" w14:textId="70DFD217" w:rsidR="009A6B4E" w:rsidRPr="00544EEE" w:rsidRDefault="009A6B4E" w:rsidP="0005755B">
            <w:pPr>
              <w:rPr>
                <w:b/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Have your child read the </w:t>
            </w:r>
            <w:r w:rsidRPr="00544EEE">
              <w:rPr>
                <w:b/>
                <w:sz w:val="18"/>
                <w:szCs w:val="18"/>
              </w:rPr>
              <w:t>Fluency</w:t>
            </w:r>
            <w:r w:rsidR="00C23C97" w:rsidRPr="00544EEE">
              <w:rPr>
                <w:b/>
                <w:sz w:val="18"/>
                <w:szCs w:val="18"/>
              </w:rPr>
              <w:t xml:space="preserve"> P</w:t>
            </w:r>
            <w:r w:rsidRPr="00544EEE">
              <w:rPr>
                <w:b/>
                <w:sz w:val="18"/>
                <w:szCs w:val="18"/>
              </w:rPr>
              <w:t>assage</w:t>
            </w:r>
            <w:r w:rsidRPr="00544EEE">
              <w:rPr>
                <w:sz w:val="18"/>
                <w:szCs w:val="18"/>
              </w:rPr>
              <w:t xml:space="preserve"> in their homework folder and then sign and return daily.  </w:t>
            </w:r>
            <w:r w:rsidRPr="00544EEE">
              <w:rPr>
                <w:b/>
                <w:sz w:val="18"/>
                <w:szCs w:val="18"/>
              </w:rPr>
              <w:t xml:space="preserve">  </w:t>
            </w:r>
          </w:p>
        </w:tc>
        <w:tc>
          <w:tcPr>
            <w:tcW w:w="4675" w:type="dxa"/>
          </w:tcPr>
          <w:p w14:paraId="6D6FCC9A" w14:textId="7B7C2FAB" w:rsidR="00695FD6" w:rsidRPr="00544EEE" w:rsidRDefault="009A6B4E" w:rsidP="002F6BBC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Languag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</w:p>
          <w:p w14:paraId="46A97AF6" w14:textId="08E74E0E" w:rsidR="00E34CAC" w:rsidRDefault="00FA45A7" w:rsidP="00F11F91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 xml:space="preserve">Identify </w:t>
            </w:r>
            <w:r w:rsidR="004E2094">
              <w:rPr>
                <w:sz w:val="18"/>
                <w:szCs w:val="18"/>
              </w:rPr>
              <w:t>the subject in a sentence</w:t>
            </w:r>
          </w:p>
          <w:p w14:paraId="2CAA2662" w14:textId="77777777" w:rsidR="004E2094" w:rsidRPr="00544EEE" w:rsidRDefault="004E2094" w:rsidP="00F11F91">
            <w:pPr>
              <w:rPr>
                <w:sz w:val="18"/>
                <w:szCs w:val="18"/>
              </w:rPr>
            </w:pPr>
          </w:p>
          <w:p w14:paraId="6DC278F9" w14:textId="77777777" w:rsidR="00794E48" w:rsidRPr="00544EEE" w:rsidRDefault="00794E48" w:rsidP="002F6BBC">
            <w:pPr>
              <w:rPr>
                <w:sz w:val="18"/>
                <w:szCs w:val="18"/>
              </w:rPr>
            </w:pPr>
          </w:p>
          <w:p w14:paraId="070D0348" w14:textId="77777777" w:rsidR="00FA45A7" w:rsidRPr="00544EEE" w:rsidRDefault="00FA45A7" w:rsidP="002F6BBC">
            <w:pPr>
              <w:rPr>
                <w:sz w:val="18"/>
                <w:szCs w:val="18"/>
              </w:rPr>
            </w:pPr>
          </w:p>
          <w:p w14:paraId="7A04F832" w14:textId="181BAA78" w:rsidR="00DA1E53" w:rsidRPr="00544EEE" w:rsidRDefault="00DA1E53" w:rsidP="00DA1E53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Correctly form manuscript letters.</w:t>
            </w:r>
          </w:p>
          <w:p w14:paraId="637BB4EE" w14:textId="1BD9085F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022EC4A" w14:textId="06CFD38A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509152C" w14:textId="786778C9" w:rsidR="00C2215D" w:rsidRPr="00544EEE" w:rsidRDefault="002F0C0B" w:rsidP="00DF0107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**There will be a handwriting grade each Friday. Make sure that you are practicing at home.  </w:t>
            </w:r>
          </w:p>
        </w:tc>
      </w:tr>
      <w:tr w:rsidR="009A6B4E" w14:paraId="2E9D88A3" w14:textId="77777777" w:rsidTr="00695FD6">
        <w:tc>
          <w:tcPr>
            <w:tcW w:w="4675" w:type="dxa"/>
          </w:tcPr>
          <w:p w14:paraId="7690E80E" w14:textId="77777777" w:rsidR="00B8308F" w:rsidRDefault="009A6B4E" w:rsidP="009C05D5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Math </w:t>
            </w:r>
          </w:p>
          <w:p w14:paraId="6BF7EA7A" w14:textId="30234A96" w:rsidR="008508B7" w:rsidRDefault="00B8308F" w:rsidP="009C05D5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-</w:t>
            </w:r>
            <w:r w:rsidR="009A6B4E" w:rsidRPr="00544EEE">
              <w:rPr>
                <w:b/>
                <w:sz w:val="18"/>
                <w:szCs w:val="18"/>
              </w:rPr>
              <w:t xml:space="preserve"> </w:t>
            </w:r>
            <w:r w:rsidR="009C05D5">
              <w:rPr>
                <w:sz w:val="18"/>
                <w:szCs w:val="18"/>
              </w:rPr>
              <w:t>Fluently find the sums and differences of numbers to 20 using different strategies.</w:t>
            </w:r>
          </w:p>
          <w:p w14:paraId="711934E1" w14:textId="77777777" w:rsidR="00432593" w:rsidRPr="00544EEE" w:rsidRDefault="00432593" w:rsidP="002F0C0B">
            <w:pPr>
              <w:rPr>
                <w:sz w:val="18"/>
                <w:szCs w:val="18"/>
              </w:rPr>
            </w:pPr>
          </w:p>
          <w:p w14:paraId="3DB34555" w14:textId="77777777" w:rsidR="005E5781" w:rsidRDefault="00A433C7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Study math </w:t>
            </w:r>
            <w:r w:rsidR="00356B03">
              <w:rPr>
                <w:sz w:val="18"/>
                <w:szCs w:val="18"/>
              </w:rPr>
              <w:t>fac</w:t>
            </w:r>
            <w:r w:rsidRPr="00544EEE">
              <w:rPr>
                <w:sz w:val="18"/>
                <w:szCs w:val="18"/>
              </w:rPr>
              <w:t xml:space="preserve">ts </w:t>
            </w:r>
            <w:r w:rsidR="00DF335C" w:rsidRPr="00544EEE">
              <w:rPr>
                <w:sz w:val="18"/>
                <w:szCs w:val="18"/>
              </w:rPr>
              <w:t xml:space="preserve">nightly.  This is a timed test with only 3 minutes and 20 seconds to complete 40 problems. That </w:t>
            </w:r>
            <w:r w:rsidR="00506389" w:rsidRPr="00544EEE">
              <w:rPr>
                <w:sz w:val="18"/>
                <w:szCs w:val="18"/>
              </w:rPr>
              <w:t xml:space="preserve">short </w:t>
            </w:r>
            <w:r w:rsidR="00DF335C" w:rsidRPr="00544EEE">
              <w:rPr>
                <w:sz w:val="18"/>
                <w:szCs w:val="18"/>
              </w:rPr>
              <w:t xml:space="preserve">amount of time </w:t>
            </w:r>
            <w:r w:rsidR="00DF335C" w:rsidRPr="00544EEE">
              <w:rPr>
                <w:b/>
                <w:sz w:val="18"/>
                <w:szCs w:val="18"/>
                <w:u w:val="single"/>
              </w:rPr>
              <w:t>does not</w:t>
            </w:r>
            <w:r w:rsidR="00506389" w:rsidRPr="00544EEE">
              <w:rPr>
                <w:sz w:val="18"/>
                <w:szCs w:val="18"/>
              </w:rPr>
              <w:t xml:space="preserve"> allow for counting on </w:t>
            </w:r>
            <w:r w:rsidR="00DF335C" w:rsidRPr="00544EEE">
              <w:rPr>
                <w:sz w:val="18"/>
                <w:szCs w:val="18"/>
              </w:rPr>
              <w:t>fingers. Making/using flash cards might help your student to learn the facts.</w:t>
            </w:r>
          </w:p>
          <w:p w14:paraId="7E72EB53" w14:textId="5788FF34" w:rsidR="00B81640" w:rsidRPr="00544EEE" w:rsidRDefault="00B81640" w:rsidP="002F6BBC">
            <w:pPr>
              <w:rPr>
                <w:sz w:val="18"/>
                <w:szCs w:val="18"/>
              </w:rPr>
            </w:pPr>
          </w:p>
        </w:tc>
        <w:tc>
          <w:tcPr>
            <w:tcW w:w="4675" w:type="dxa"/>
          </w:tcPr>
          <w:p w14:paraId="6BF59D6F" w14:textId="77777777" w:rsidR="00DF0107" w:rsidRDefault="009A6B4E" w:rsidP="002F0C0B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Scienc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  <w:r w:rsidRPr="00544EEE">
              <w:rPr>
                <w:b/>
                <w:sz w:val="18"/>
                <w:szCs w:val="18"/>
              </w:rPr>
              <w:t xml:space="preserve"> </w:t>
            </w:r>
          </w:p>
          <w:p w14:paraId="53A83DA5" w14:textId="2F282445" w:rsid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properties of matter.</w:t>
            </w:r>
          </w:p>
          <w:p w14:paraId="19BACED5" w14:textId="25AB13ED" w:rsidR="009C05D5" w:rsidRP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different states of matter.</w:t>
            </w:r>
          </w:p>
        </w:tc>
      </w:tr>
      <w:tr w:rsidR="009A6B4E" w14:paraId="3C224C77" w14:textId="77777777" w:rsidTr="00E34CAC">
        <w:trPr>
          <w:trHeight w:val="656"/>
        </w:trPr>
        <w:tc>
          <w:tcPr>
            <w:tcW w:w="4675" w:type="dxa"/>
          </w:tcPr>
          <w:p w14:paraId="6C8FA516" w14:textId="71CE28C6" w:rsidR="005E5781" w:rsidRDefault="009A6B4E" w:rsidP="005E5781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>Spelling -</w:t>
            </w:r>
            <w:r w:rsidR="005E5781" w:rsidRPr="00544EEE">
              <w:rPr>
                <w:b/>
                <w:sz w:val="18"/>
                <w:szCs w:val="18"/>
              </w:rPr>
              <w:t xml:space="preserve"> </w:t>
            </w:r>
            <w:r w:rsidR="005E5781"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Spelling W</w:t>
            </w:r>
            <w:r w:rsidR="005E5781" w:rsidRPr="00544EEE">
              <w:rPr>
                <w:b/>
                <w:sz w:val="18"/>
                <w:szCs w:val="18"/>
              </w:rPr>
              <w:t>ords</w:t>
            </w:r>
            <w:r w:rsidR="005E5781" w:rsidRPr="00544EEE">
              <w:rPr>
                <w:sz w:val="18"/>
                <w:szCs w:val="18"/>
              </w:rPr>
              <w:t xml:space="preserve"> nightly.</w:t>
            </w:r>
            <w:r w:rsidR="00A433C7" w:rsidRPr="00544EEE">
              <w:rPr>
                <w:sz w:val="18"/>
                <w:szCs w:val="18"/>
              </w:rPr>
              <w:t xml:space="preserve"> Practice writing them and spelling them daily.</w:t>
            </w:r>
          </w:p>
          <w:p w14:paraId="0CFF3855" w14:textId="77777777" w:rsidR="00F11F91" w:rsidRPr="00544EEE" w:rsidRDefault="00F11F91" w:rsidP="005E5781">
            <w:pPr>
              <w:rPr>
                <w:sz w:val="18"/>
                <w:szCs w:val="18"/>
              </w:rPr>
            </w:pPr>
          </w:p>
          <w:p w14:paraId="6FA5CBC6" w14:textId="0D4C778D" w:rsidR="009A6B4E" w:rsidRPr="00B8308F" w:rsidRDefault="005E5781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Dictation S</w:t>
            </w:r>
            <w:r w:rsidRPr="00544EEE">
              <w:rPr>
                <w:b/>
                <w:sz w:val="18"/>
                <w:szCs w:val="18"/>
              </w:rPr>
              <w:t>entences</w:t>
            </w:r>
            <w:r w:rsidR="00C2215D" w:rsidRPr="00544EEE">
              <w:rPr>
                <w:b/>
                <w:sz w:val="18"/>
                <w:szCs w:val="18"/>
              </w:rPr>
              <w:t xml:space="preserve">. </w:t>
            </w:r>
            <w:r w:rsidR="00C2215D" w:rsidRPr="00544EEE">
              <w:rPr>
                <w:sz w:val="18"/>
                <w:szCs w:val="18"/>
              </w:rPr>
              <w:t xml:space="preserve">When writing the dictation sentence </w:t>
            </w:r>
            <w:r w:rsidR="00EC4538" w:rsidRPr="00544EEE">
              <w:rPr>
                <w:sz w:val="18"/>
                <w:szCs w:val="18"/>
              </w:rPr>
              <w:t xml:space="preserve">- </w:t>
            </w:r>
            <w:r w:rsidR="000E0DA7" w:rsidRPr="00544EEE">
              <w:rPr>
                <w:sz w:val="18"/>
                <w:szCs w:val="18"/>
              </w:rPr>
              <w:t>it must have a capital letter</w:t>
            </w:r>
            <w:r w:rsidR="00C2215D" w:rsidRPr="00544EEE">
              <w:rPr>
                <w:sz w:val="18"/>
                <w:szCs w:val="18"/>
              </w:rPr>
              <w:t>, everything spelled correctly, and end with the correct punctuation.</w:t>
            </w:r>
          </w:p>
        </w:tc>
        <w:tc>
          <w:tcPr>
            <w:tcW w:w="4675" w:type="dxa"/>
          </w:tcPr>
          <w:p w14:paraId="4E3738B7" w14:textId="324EE31B" w:rsidR="00DF0107" w:rsidRPr="009C05D5" w:rsidRDefault="009A6B4E" w:rsidP="00EB6013">
            <w:pPr>
              <w:rPr>
                <w:rFonts w:cstheme="minorHAnsi"/>
                <w:sz w:val="18"/>
                <w:szCs w:val="18"/>
              </w:rPr>
            </w:pPr>
            <w:r w:rsidRPr="009C05D5">
              <w:rPr>
                <w:rFonts w:cstheme="minorHAnsi"/>
                <w:b/>
                <w:sz w:val="18"/>
                <w:szCs w:val="18"/>
              </w:rPr>
              <w:t xml:space="preserve">Social Studies </w:t>
            </w:r>
          </w:p>
          <w:p w14:paraId="50BC3558" w14:textId="77777777" w:rsidR="00F9186D" w:rsidRDefault="009C05D5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4E2094">
              <w:rPr>
                <w:sz w:val="18"/>
                <w:szCs w:val="18"/>
              </w:rPr>
              <w:t>Identify elected officials in my community</w:t>
            </w:r>
          </w:p>
          <w:p w14:paraId="1ED06794" w14:textId="55ACE46F" w:rsidR="004E2094" w:rsidRPr="00544EEE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Understand my rights and responsibilities as a citizen of my school and community</w:t>
            </w:r>
          </w:p>
        </w:tc>
      </w:tr>
    </w:tbl>
    <w:p w14:paraId="0ADC57D0" w14:textId="0136D5CA" w:rsidR="00540793" w:rsidRDefault="00540793">
      <w:r w:rsidRPr="00540793">
        <w:rPr>
          <w:b/>
        </w:rPr>
        <w:t>Spelling Words</w:t>
      </w:r>
      <w:r w:rsidR="000D0436">
        <w:t xml:space="preserve"> – TEST </w:t>
      </w:r>
      <w:r w:rsidR="00F432DA">
        <w:t>Friday</w:t>
      </w:r>
      <w:r w:rsidR="000D0436">
        <w:t>!</w:t>
      </w:r>
    </w:p>
    <w:p w14:paraId="42216D3A" w14:textId="0AA34C44" w:rsidR="00540793" w:rsidRDefault="00540793">
      <w:r>
        <w:t>1.</w:t>
      </w:r>
      <w:r w:rsidR="002C5BC5">
        <w:t xml:space="preserve"> </w:t>
      </w:r>
      <w:r w:rsidR="00295BA7">
        <w:t>page</w:t>
      </w:r>
      <w:r w:rsidR="00C4364D">
        <w:tab/>
      </w:r>
      <w:r w:rsidR="008B4EB5">
        <w:tab/>
      </w:r>
      <w:r>
        <w:t>4.</w:t>
      </w:r>
      <w:r w:rsidR="00202CD8">
        <w:t xml:space="preserve"> </w:t>
      </w:r>
      <w:r w:rsidR="00295BA7">
        <w:t>size</w:t>
      </w:r>
      <w:r w:rsidR="00B8308F">
        <w:tab/>
      </w:r>
      <w:r>
        <w:tab/>
        <w:t>7.</w:t>
      </w:r>
      <w:r w:rsidR="00EB6013">
        <w:t xml:space="preserve"> </w:t>
      </w:r>
      <w:r w:rsidR="00295BA7">
        <w:t>late</w:t>
      </w:r>
      <w:r w:rsidR="00B8308F">
        <w:t xml:space="preserve">              </w:t>
      </w:r>
      <w:r w:rsidR="00DF335C">
        <w:t xml:space="preserve">10. </w:t>
      </w:r>
      <w:r w:rsidR="00295BA7">
        <w:t>race</w:t>
      </w:r>
      <w:r w:rsidR="00F9186D">
        <w:tab/>
      </w:r>
      <w:r w:rsidR="00FB0905">
        <w:t xml:space="preserve"> </w:t>
      </w:r>
      <w:r w:rsidR="00EB6013">
        <w:tab/>
      </w:r>
      <w:r>
        <w:t>13.</w:t>
      </w:r>
      <w:r w:rsidR="00B8308F">
        <w:t xml:space="preserve">  </w:t>
      </w:r>
      <w:r w:rsidR="00295BA7">
        <w:t>move</w:t>
      </w:r>
      <w:r w:rsidR="00486DBE">
        <w:tab/>
      </w:r>
      <w:r w:rsidR="00C23C97">
        <w:t xml:space="preserve">  </w:t>
      </w:r>
      <w:r w:rsidR="00B8308F">
        <w:t xml:space="preserve">    16. </w:t>
      </w:r>
      <w:r w:rsidR="00295BA7">
        <w:t>nine</w:t>
      </w:r>
    </w:p>
    <w:p w14:paraId="1768196C" w14:textId="725D4E0F" w:rsidR="00540793" w:rsidRDefault="002F6BBC">
      <w:r>
        <w:t>2.</w:t>
      </w:r>
      <w:r w:rsidR="008B4EB5">
        <w:t xml:space="preserve"> </w:t>
      </w:r>
      <w:r w:rsidR="00295BA7">
        <w:t>nose</w:t>
      </w:r>
      <w:r w:rsidR="00295BA7">
        <w:tab/>
      </w:r>
      <w:r w:rsidR="008B4EB5">
        <w:tab/>
      </w:r>
      <w:r>
        <w:t xml:space="preserve">5. </w:t>
      </w:r>
      <w:r w:rsidR="00295BA7">
        <w:t>fine</w:t>
      </w:r>
      <w:r w:rsidR="00FB0905">
        <w:tab/>
      </w:r>
      <w:r w:rsidR="007C1033">
        <w:tab/>
      </w:r>
      <w:r w:rsidR="00540793">
        <w:t xml:space="preserve">8. </w:t>
      </w:r>
      <w:r w:rsidR="00295BA7">
        <w:t>huge</w:t>
      </w:r>
      <w:r w:rsidR="00B8308F">
        <w:t xml:space="preserve"> </w:t>
      </w:r>
      <w:r w:rsidR="00B81640">
        <w:t xml:space="preserve">  </w:t>
      </w:r>
      <w:r w:rsidR="00B8308F">
        <w:t xml:space="preserve">  </w:t>
      </w:r>
      <w:r w:rsidR="00295BA7">
        <w:t xml:space="preserve">      </w:t>
      </w:r>
      <w:r w:rsidR="00B81640">
        <w:t>1</w:t>
      </w:r>
      <w:r w:rsidR="00540793">
        <w:t>1.</w:t>
      </w:r>
      <w:r w:rsidR="00DF335C">
        <w:t xml:space="preserve"> </w:t>
      </w:r>
      <w:r w:rsidR="00295BA7">
        <w:t>rice</w:t>
      </w:r>
      <w:r w:rsidR="00B8308F">
        <w:t xml:space="preserve"> </w:t>
      </w:r>
      <w:r w:rsidR="00FB0905">
        <w:tab/>
      </w:r>
      <w:r w:rsidR="00295BA7">
        <w:t xml:space="preserve">               </w:t>
      </w:r>
      <w:r w:rsidR="00540793">
        <w:t>14.</w:t>
      </w:r>
      <w:r w:rsidR="00DF335C">
        <w:t xml:space="preserve"> </w:t>
      </w:r>
      <w:r w:rsidR="00295BA7">
        <w:t>live</w:t>
      </w:r>
      <w:r w:rsidR="00F9186D">
        <w:t xml:space="preserve">  </w:t>
      </w:r>
      <w:r w:rsidR="00B8308F">
        <w:t xml:space="preserve">               </w:t>
      </w:r>
      <w:r w:rsidR="00F9186D">
        <w:t xml:space="preserve"> </w:t>
      </w:r>
      <w:r w:rsidR="00295BA7">
        <w:t xml:space="preserve">   </w:t>
      </w:r>
      <w:r w:rsidR="00F9186D">
        <w:t xml:space="preserve"> </w:t>
      </w:r>
      <w:r w:rsidR="00B8308F">
        <w:t xml:space="preserve">17. </w:t>
      </w:r>
      <w:r w:rsidR="00295BA7">
        <w:t>ten</w:t>
      </w:r>
    </w:p>
    <w:p w14:paraId="3D02FE2D" w14:textId="38DDBE0C" w:rsidR="00FB0905" w:rsidRDefault="00D732D7" w:rsidP="00FB0905">
      <w:r>
        <w:t>3.</w:t>
      </w:r>
      <w:r w:rsidR="00576B24">
        <w:t xml:space="preserve"> </w:t>
      </w:r>
      <w:r w:rsidR="00295BA7">
        <w:t>space</w:t>
      </w:r>
      <w:r w:rsidR="00F11F91">
        <w:t xml:space="preserve"> </w:t>
      </w:r>
      <w:r w:rsidR="008B4EB5">
        <w:tab/>
      </w:r>
      <w:r w:rsidR="002F6BBC">
        <w:t xml:space="preserve">6. </w:t>
      </w:r>
      <w:r w:rsidR="00295BA7">
        <w:t>mice</w:t>
      </w:r>
      <w:r w:rsidR="00F9186D">
        <w:tab/>
      </w:r>
      <w:r w:rsidR="00B12842">
        <w:t xml:space="preserve"> </w:t>
      </w:r>
      <w:r w:rsidR="00B12842">
        <w:tab/>
      </w:r>
      <w:r w:rsidR="00540793">
        <w:t>9.</w:t>
      </w:r>
      <w:r w:rsidR="00C54D12">
        <w:t xml:space="preserve"> </w:t>
      </w:r>
      <w:r w:rsidR="00295BA7">
        <w:t>blaze</w:t>
      </w:r>
      <w:r w:rsidR="00B8308F">
        <w:t xml:space="preserve">           </w:t>
      </w:r>
      <w:r w:rsidR="00540793">
        <w:t>12.</w:t>
      </w:r>
      <w:r w:rsidR="00FD4B11">
        <w:t xml:space="preserve"> </w:t>
      </w:r>
      <w:r w:rsidR="00295BA7">
        <w:t xml:space="preserve">vote        </w:t>
      </w:r>
      <w:r w:rsidR="00B8308F">
        <w:t xml:space="preserve">          15. </w:t>
      </w:r>
      <w:r w:rsidR="00295BA7">
        <w:t>eight</w:t>
      </w:r>
      <w:r w:rsidR="00B8308F">
        <w:t xml:space="preserve">                    18. </w:t>
      </w:r>
      <w:r w:rsidR="00295BA7">
        <w:t>eleven</w:t>
      </w:r>
    </w:p>
    <w:p w14:paraId="32225DCA" w14:textId="49931398" w:rsidR="00FD4B11" w:rsidRPr="00FB0905" w:rsidRDefault="00FD4B11" w:rsidP="00FB0905">
      <w:r w:rsidRPr="00FD4B11">
        <w:rPr>
          <w:b/>
        </w:rPr>
        <w:t>Dictation sentences:</w:t>
      </w:r>
      <w:r w:rsidR="002F0C0B">
        <w:rPr>
          <w:b/>
        </w:rPr>
        <w:t xml:space="preserve"> </w:t>
      </w:r>
    </w:p>
    <w:p w14:paraId="2EB50EC3" w14:textId="4D11EE40" w:rsidR="008B4EB5" w:rsidRDefault="00FD4B11" w:rsidP="00627CA4">
      <w:pPr>
        <w:spacing w:line="240" w:lineRule="auto"/>
      </w:pPr>
      <w:r w:rsidRPr="00FD4B11">
        <w:rPr>
          <w:b/>
        </w:rPr>
        <w:t>1.</w:t>
      </w:r>
      <w:r w:rsidR="00E104B5">
        <w:rPr>
          <w:b/>
        </w:rPr>
        <w:t xml:space="preserve"> </w:t>
      </w:r>
      <w:r w:rsidR="00295BA7">
        <w:t>My black cat has a white nose</w:t>
      </w:r>
      <w:r w:rsidR="00544EEE">
        <w:t>.</w:t>
      </w:r>
    </w:p>
    <w:p w14:paraId="7190FAAB" w14:textId="75CD6A78" w:rsidR="00FD4B11" w:rsidRPr="00FD4B11" w:rsidRDefault="00FD4B11" w:rsidP="00627CA4">
      <w:pPr>
        <w:spacing w:line="240" w:lineRule="auto"/>
      </w:pPr>
      <w:r w:rsidRPr="00FD4B11">
        <w:rPr>
          <w:b/>
        </w:rPr>
        <w:t>2.</w:t>
      </w:r>
      <w:r>
        <w:rPr>
          <w:b/>
        </w:rPr>
        <w:t xml:space="preserve"> </w:t>
      </w:r>
      <w:r w:rsidR="00295BA7">
        <w:t>Eight mice ran across the field</w:t>
      </w:r>
      <w:r w:rsidR="00B81640">
        <w:t>.</w:t>
      </w:r>
      <w:r w:rsidR="001B6275">
        <w:t xml:space="preserve"> </w:t>
      </w:r>
    </w:p>
    <w:p w14:paraId="7C95B8CE" w14:textId="314FCA3B" w:rsidR="00540793" w:rsidRPr="00FA4E74" w:rsidRDefault="00540793">
      <w:r w:rsidRPr="00540793">
        <w:rPr>
          <w:b/>
        </w:rPr>
        <w:t>Math</w:t>
      </w:r>
      <w:r>
        <w:t xml:space="preserve"> –</w:t>
      </w:r>
      <w:r w:rsidR="004E2094">
        <w:t>3s</w:t>
      </w:r>
      <w:r w:rsidR="0067379A">
        <w:t xml:space="preserve"> A</w:t>
      </w:r>
      <w:bookmarkStart w:id="0" w:name="_GoBack"/>
      <w:bookmarkEnd w:id="0"/>
      <w:r w:rsidR="009C05D5">
        <w:t>ddition</w:t>
      </w:r>
      <w:r w:rsidR="00DF335C">
        <w:t xml:space="preserve"> F</w:t>
      </w:r>
      <w:r w:rsidR="00A433C7">
        <w:t xml:space="preserve">acts – </w:t>
      </w:r>
      <w:r w:rsidR="00A433C7" w:rsidRPr="006A2171">
        <w:rPr>
          <w:b/>
        </w:rPr>
        <w:t xml:space="preserve">TEST </w:t>
      </w:r>
      <w:r w:rsidR="00C644B9">
        <w:rPr>
          <w:b/>
        </w:rPr>
        <w:t xml:space="preserve">Friday </w:t>
      </w:r>
      <w:r w:rsidR="004E2094">
        <w:rPr>
          <w:b/>
        </w:rPr>
        <w:t>September 7</w:t>
      </w:r>
      <w:r w:rsidR="00627CA4">
        <w:rPr>
          <w:b/>
        </w:rPr>
        <w:t>, 2018</w:t>
      </w:r>
      <w:r w:rsidR="00A433C7"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8"/>
      </w:tblGrid>
      <w:tr w:rsidR="00295BA7" w:rsidRPr="00295BA7" w14:paraId="1969E6A0" w14:textId="458D5B8D" w:rsidTr="00AB3371">
        <w:tc>
          <w:tcPr>
            <w:tcW w:w="1558" w:type="dxa"/>
          </w:tcPr>
          <w:p w14:paraId="16DFC461" w14:textId="6DB5DC5B" w:rsidR="00627CA4" w:rsidRDefault="009C05D5" w:rsidP="004E2094">
            <w:r>
              <w:t>1</w:t>
            </w:r>
            <w:r w:rsidR="004E2094">
              <w:t>7</w:t>
            </w:r>
            <w:r>
              <w:t xml:space="preserve"> + </w:t>
            </w:r>
            <w:r w:rsidR="004E2094">
              <w:t>3</w:t>
            </w:r>
            <w:r>
              <w:t xml:space="preserve"> = 20</w:t>
            </w:r>
          </w:p>
        </w:tc>
        <w:tc>
          <w:tcPr>
            <w:tcW w:w="1558" w:type="dxa"/>
          </w:tcPr>
          <w:p w14:paraId="217D755D" w14:textId="0809D49D" w:rsidR="00627CA4" w:rsidRDefault="004E2094" w:rsidP="00E34CAC">
            <w:r>
              <w:t>16 + 3 = 19</w:t>
            </w:r>
          </w:p>
        </w:tc>
        <w:tc>
          <w:tcPr>
            <w:tcW w:w="1558" w:type="dxa"/>
          </w:tcPr>
          <w:p w14:paraId="650C2622" w14:textId="40F4A027" w:rsidR="00627CA4" w:rsidRDefault="004E2094" w:rsidP="00E34CAC">
            <w:r>
              <w:t>15 + 3 = 18</w:t>
            </w:r>
          </w:p>
        </w:tc>
        <w:tc>
          <w:tcPr>
            <w:tcW w:w="1558" w:type="dxa"/>
          </w:tcPr>
          <w:p w14:paraId="1E1FCCC8" w14:textId="45E2FF8C" w:rsidR="00627CA4" w:rsidRDefault="004E2094" w:rsidP="00E34CAC">
            <w:r>
              <w:t>14 + 3 =17</w:t>
            </w:r>
          </w:p>
        </w:tc>
        <w:tc>
          <w:tcPr>
            <w:tcW w:w="1558" w:type="dxa"/>
          </w:tcPr>
          <w:p w14:paraId="5AFE0E7B" w14:textId="11359451" w:rsidR="00627CA4" w:rsidRDefault="004E2094" w:rsidP="00E34CAC">
            <w:r>
              <w:t>13 + 3 = 16</w:t>
            </w:r>
          </w:p>
        </w:tc>
      </w:tr>
      <w:tr w:rsidR="00295BA7" w:rsidRPr="00295BA7" w14:paraId="15D57479" w14:textId="5F7E71DA" w:rsidTr="00AB3371">
        <w:tc>
          <w:tcPr>
            <w:tcW w:w="1558" w:type="dxa"/>
          </w:tcPr>
          <w:p w14:paraId="0EC143B2" w14:textId="10B76D4C" w:rsidR="00627CA4" w:rsidRDefault="004E2094" w:rsidP="00E34CAC">
            <w:r>
              <w:t>12 + 3 = 15</w:t>
            </w:r>
          </w:p>
        </w:tc>
        <w:tc>
          <w:tcPr>
            <w:tcW w:w="1558" w:type="dxa"/>
          </w:tcPr>
          <w:p w14:paraId="274EC6A7" w14:textId="34AD40FD" w:rsidR="00627CA4" w:rsidRDefault="004E2094" w:rsidP="00E34CAC">
            <w:r>
              <w:t>11 + 3 =14</w:t>
            </w:r>
          </w:p>
        </w:tc>
        <w:tc>
          <w:tcPr>
            <w:tcW w:w="1558" w:type="dxa"/>
          </w:tcPr>
          <w:p w14:paraId="1427B6FC" w14:textId="0AEA290E" w:rsidR="00627CA4" w:rsidRDefault="004E2094" w:rsidP="00E34CAC">
            <w:r>
              <w:t>10 + 3 = 13</w:t>
            </w:r>
          </w:p>
        </w:tc>
        <w:tc>
          <w:tcPr>
            <w:tcW w:w="1558" w:type="dxa"/>
          </w:tcPr>
          <w:p w14:paraId="52A38B82" w14:textId="324FF244" w:rsidR="00627CA4" w:rsidRDefault="004E2094" w:rsidP="00E34CAC">
            <w:r>
              <w:t>9 + 3 = 12</w:t>
            </w:r>
          </w:p>
        </w:tc>
        <w:tc>
          <w:tcPr>
            <w:tcW w:w="1558" w:type="dxa"/>
          </w:tcPr>
          <w:p w14:paraId="10E2AAFD" w14:textId="2A456953" w:rsidR="00627CA4" w:rsidRDefault="004E2094" w:rsidP="00E34CAC">
            <w:r>
              <w:t>8 + 3 = 11</w:t>
            </w:r>
          </w:p>
        </w:tc>
      </w:tr>
      <w:tr w:rsidR="00295BA7" w:rsidRPr="00295BA7" w14:paraId="5FA88CDF" w14:textId="62C669E0" w:rsidTr="00AB3371">
        <w:tc>
          <w:tcPr>
            <w:tcW w:w="1558" w:type="dxa"/>
          </w:tcPr>
          <w:p w14:paraId="38E20AF7" w14:textId="1763C30D" w:rsidR="00627CA4" w:rsidRDefault="004E2094" w:rsidP="00E34CAC">
            <w:r>
              <w:t>7 + 3 = 10</w:t>
            </w:r>
          </w:p>
        </w:tc>
        <w:tc>
          <w:tcPr>
            <w:tcW w:w="1558" w:type="dxa"/>
          </w:tcPr>
          <w:p w14:paraId="52CB8ABC" w14:textId="6E4C936D" w:rsidR="00627CA4" w:rsidRDefault="004E2094" w:rsidP="00E34CAC">
            <w:r>
              <w:t>6 + 3 = 9</w:t>
            </w:r>
          </w:p>
        </w:tc>
        <w:tc>
          <w:tcPr>
            <w:tcW w:w="1558" w:type="dxa"/>
          </w:tcPr>
          <w:p w14:paraId="65962270" w14:textId="1F4896F5" w:rsidR="00627CA4" w:rsidRDefault="004E2094" w:rsidP="00E34CAC">
            <w:r>
              <w:t>5 + 3 = 8</w:t>
            </w:r>
          </w:p>
        </w:tc>
        <w:tc>
          <w:tcPr>
            <w:tcW w:w="1558" w:type="dxa"/>
          </w:tcPr>
          <w:p w14:paraId="4BB42237" w14:textId="30DFFABD" w:rsidR="00627CA4" w:rsidRDefault="004E2094" w:rsidP="00E34CAC">
            <w:r>
              <w:t>4 + 3 = 7</w:t>
            </w:r>
          </w:p>
        </w:tc>
        <w:tc>
          <w:tcPr>
            <w:tcW w:w="1558" w:type="dxa"/>
          </w:tcPr>
          <w:p w14:paraId="70D89887" w14:textId="18BC1195" w:rsidR="00627CA4" w:rsidRDefault="004E2094" w:rsidP="00E34CAC">
            <w:r>
              <w:t>3 + 3 = 6</w:t>
            </w:r>
          </w:p>
        </w:tc>
      </w:tr>
      <w:tr w:rsidR="00295BA7" w:rsidRPr="00295BA7" w14:paraId="4A42EDF8" w14:textId="77777777" w:rsidTr="00AB3371">
        <w:tc>
          <w:tcPr>
            <w:tcW w:w="1558" w:type="dxa"/>
          </w:tcPr>
          <w:p w14:paraId="0557F50A" w14:textId="2C84B23E" w:rsidR="004E2094" w:rsidRDefault="004E2094" w:rsidP="00E34CAC">
            <w:r>
              <w:t>2 + 3 = 5</w:t>
            </w:r>
          </w:p>
        </w:tc>
        <w:tc>
          <w:tcPr>
            <w:tcW w:w="1558" w:type="dxa"/>
          </w:tcPr>
          <w:p w14:paraId="1A60433F" w14:textId="304B2A1A" w:rsidR="004E2094" w:rsidRDefault="004E2094" w:rsidP="00E34CAC">
            <w:r>
              <w:t xml:space="preserve">1 + 3 = 4 </w:t>
            </w:r>
          </w:p>
        </w:tc>
        <w:tc>
          <w:tcPr>
            <w:tcW w:w="1558" w:type="dxa"/>
          </w:tcPr>
          <w:p w14:paraId="7A008DB7" w14:textId="6DFD2CF8" w:rsidR="004E2094" w:rsidRDefault="004E2094" w:rsidP="00E34CAC">
            <w:r>
              <w:t>0 + 3 = 3</w:t>
            </w:r>
          </w:p>
        </w:tc>
        <w:tc>
          <w:tcPr>
            <w:tcW w:w="1558" w:type="dxa"/>
          </w:tcPr>
          <w:p w14:paraId="0249B0C7" w14:textId="77777777" w:rsidR="004E2094" w:rsidRDefault="004E2094" w:rsidP="00E34CAC"/>
        </w:tc>
        <w:tc>
          <w:tcPr>
            <w:tcW w:w="1558" w:type="dxa"/>
          </w:tcPr>
          <w:p w14:paraId="600F692E" w14:textId="77777777" w:rsidR="004E2094" w:rsidRDefault="004E2094" w:rsidP="00E34CAC"/>
        </w:tc>
      </w:tr>
    </w:tbl>
    <w:p w14:paraId="3D026E12" w14:textId="77777777" w:rsidR="00476838" w:rsidRDefault="00476838" w:rsidP="00F86681"/>
    <w:p w14:paraId="5E4C484D" w14:textId="77777777" w:rsidR="0067379A" w:rsidRDefault="00DF335C" w:rsidP="00F86681">
      <w:r>
        <w:t>Parent Si</w:t>
      </w:r>
      <w:r w:rsidR="00C0012B">
        <w:t>gnature:  ________________________________________________________</w:t>
      </w:r>
      <w:r w:rsidR="00E56BAD">
        <w:t xml:space="preserve"> </w:t>
      </w:r>
    </w:p>
    <w:p w14:paraId="5B46F484" w14:textId="2F7E9E8C" w:rsidR="00DF335C" w:rsidRDefault="00E56BAD" w:rsidP="00F86681">
      <w:r>
        <w:t>(Please sign and return to school on Tuesday. The students will be given the papers back.)</w:t>
      </w:r>
    </w:p>
    <w:p w14:paraId="2BF775C3" w14:textId="77777777" w:rsidR="0067379A" w:rsidRDefault="0067379A" w:rsidP="00F86681">
      <w:pPr>
        <w:sectPr w:rsidR="0067379A" w:rsidSect="00B90B90">
          <w:pgSz w:w="12240" w:h="15840"/>
          <w:pgMar w:top="1008" w:right="864" w:bottom="1008" w:left="864" w:header="720" w:footer="72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75"/>
        <w:gridCol w:w="3232"/>
        <w:gridCol w:w="6907"/>
      </w:tblGrid>
      <w:tr w:rsidR="0067379A" w:rsidRPr="00B76BA9" w14:paraId="0BD0706F" w14:textId="77777777" w:rsidTr="006C361A">
        <w:tc>
          <w:tcPr>
            <w:tcW w:w="5000" w:type="pct"/>
            <w:gridSpan w:val="3"/>
          </w:tcPr>
          <w:p w14:paraId="0899B564" w14:textId="77777777" w:rsidR="0067379A" w:rsidRPr="00B76BA9" w:rsidRDefault="0067379A" w:rsidP="0067379A">
            <w:pPr>
              <w:spacing w:after="0"/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B76BA9"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>Unit 1:  Exploring Space</w:t>
            </w:r>
          </w:p>
        </w:tc>
      </w:tr>
      <w:tr w:rsidR="0067379A" w:rsidRPr="00B76BA9" w14:paraId="66554DFE" w14:textId="77777777" w:rsidTr="006C361A">
        <w:trPr>
          <w:trHeight w:val="1935"/>
        </w:trPr>
        <w:tc>
          <w:tcPr>
            <w:tcW w:w="2500" w:type="pct"/>
            <w:gridSpan w:val="2"/>
          </w:tcPr>
          <w:p w14:paraId="56760127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2E34A2">
              <w:rPr>
                <w:rFonts w:ascii="Arial" w:hAnsi="Arial" w:cs="Arial"/>
                <w:b/>
                <w:bCs/>
                <w:sz w:val="28"/>
                <w:szCs w:val="28"/>
              </w:rPr>
              <w:t>Selection Words:</w:t>
            </w:r>
          </w:p>
          <w:p w14:paraId="0817232B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2E34A2">
              <w:rPr>
                <w:rFonts w:ascii="Arial" w:hAnsi="Arial" w:cs="Arial"/>
                <w:sz w:val="28"/>
                <w:szCs w:val="28"/>
              </w:rPr>
              <w:t>1.  astronaut - person who goes into space</w:t>
            </w:r>
          </w:p>
          <w:p w14:paraId="7AACCE9B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2E34A2">
              <w:rPr>
                <w:rFonts w:ascii="Arial" w:hAnsi="Arial" w:cs="Arial"/>
                <w:sz w:val="28"/>
                <w:szCs w:val="28"/>
              </w:rPr>
              <w:t>2.  shuttle - vehicle that carries astronauts into space</w:t>
            </w:r>
          </w:p>
          <w:p w14:paraId="527F1408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2E34A2">
              <w:rPr>
                <w:rFonts w:ascii="Arial" w:hAnsi="Arial" w:cs="Arial"/>
                <w:sz w:val="28"/>
                <w:szCs w:val="28"/>
              </w:rPr>
              <w:t>3.  experiment - test to find out something</w:t>
            </w:r>
          </w:p>
          <w:p w14:paraId="70305D55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2E34A2">
              <w:rPr>
                <w:rFonts w:ascii="Arial" w:hAnsi="Arial" w:cs="Arial"/>
                <w:sz w:val="28"/>
                <w:szCs w:val="28"/>
              </w:rPr>
              <w:t>4.  telescope - instrument that makes far away things appear close</w:t>
            </w:r>
          </w:p>
          <w:p w14:paraId="0A796B56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2E34A2">
              <w:rPr>
                <w:rFonts w:ascii="Arial" w:hAnsi="Arial" w:cs="Arial"/>
                <w:sz w:val="28"/>
                <w:szCs w:val="28"/>
              </w:rPr>
              <w:t>5.  gravity - natural force that makes everything on Earth move toward it</w:t>
            </w:r>
          </w:p>
        </w:tc>
        <w:tc>
          <w:tcPr>
            <w:tcW w:w="2500" w:type="pct"/>
            <w:vMerge w:val="restart"/>
          </w:tcPr>
          <w:p w14:paraId="6F17739E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Amazing Words:</w:t>
            </w:r>
          </w:p>
          <w:p w14:paraId="71BB6922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1.  ascend - go up</w:t>
            </w:r>
          </w:p>
          <w:p w14:paraId="3DBD3D8E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2.  descend - go down</w:t>
            </w:r>
          </w:p>
          <w:p w14:paraId="1FEF4256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3.  orbit - the path around something in space</w:t>
            </w:r>
          </w:p>
          <w:p w14:paraId="38D0973D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4.  universe - Earth, sun, moon, planets, and stars</w:t>
            </w:r>
          </w:p>
          <w:p w14:paraId="3546C944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 xml:space="preserve">5.  enormous - </w:t>
            </w:r>
            <w:r>
              <w:rPr>
                <w:rFonts w:ascii="Arial" w:hAnsi="Arial" w:cs="Arial"/>
                <w:sz w:val="32"/>
                <w:szCs w:val="32"/>
              </w:rPr>
              <w:t>very big or</w:t>
            </w:r>
            <w:r w:rsidRPr="00B76BA9">
              <w:rPr>
                <w:rFonts w:ascii="Arial" w:hAnsi="Arial" w:cs="Arial"/>
                <w:sz w:val="32"/>
                <w:szCs w:val="32"/>
              </w:rPr>
              <w:t xml:space="preserve"> huge</w:t>
            </w:r>
          </w:p>
          <w:p w14:paraId="77A401D4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6.  journey - a long trip</w:t>
            </w:r>
          </w:p>
          <w:p w14:paraId="69E710D5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7.  launch - get something going</w:t>
            </w:r>
          </w:p>
          <w:p w14:paraId="607DAE18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8.  meteorite - piece of stone from space that hits something</w:t>
            </w:r>
          </w:p>
          <w:p w14:paraId="508CAC14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  <w:p w14:paraId="3FB2618B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  <w:p w14:paraId="3954E903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  <w:p w14:paraId="097BF7ED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Grammar:  </w:t>
            </w:r>
            <w:r w:rsidRPr="00B76BA9">
              <w:rPr>
                <w:rFonts w:ascii="Arial" w:hAnsi="Arial" w:cs="Arial"/>
                <w:sz w:val="32"/>
                <w:szCs w:val="32"/>
              </w:rPr>
              <w:t xml:space="preserve"> Subjects</w:t>
            </w:r>
          </w:p>
          <w:p w14:paraId="73E2FEC9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7379A" w:rsidRPr="00B76BA9" w14:paraId="66A6038D" w14:textId="77777777" w:rsidTr="006C361A">
        <w:trPr>
          <w:trHeight w:val="1935"/>
        </w:trPr>
        <w:tc>
          <w:tcPr>
            <w:tcW w:w="1330" w:type="pct"/>
          </w:tcPr>
          <w:p w14:paraId="719DF58B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High Frequency Words:</w:t>
            </w:r>
          </w:p>
          <w:p w14:paraId="53E1C164" w14:textId="77777777" w:rsidR="0067379A" w:rsidRPr="00B76BA9" w:rsidRDefault="0067379A" w:rsidP="0067379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live</w:t>
            </w:r>
          </w:p>
          <w:p w14:paraId="16C508C0" w14:textId="77777777" w:rsidR="0067379A" w:rsidRPr="00B76BA9" w:rsidRDefault="0067379A" w:rsidP="0067379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work</w:t>
            </w:r>
          </w:p>
          <w:p w14:paraId="1FED650D" w14:textId="77777777" w:rsidR="0067379A" w:rsidRPr="00B76BA9" w:rsidRDefault="0067379A" w:rsidP="0067379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woman</w:t>
            </w:r>
          </w:p>
          <w:p w14:paraId="714A5925" w14:textId="77777777" w:rsidR="0067379A" w:rsidRPr="00B76BA9" w:rsidRDefault="0067379A" w:rsidP="0067379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machines</w:t>
            </w:r>
          </w:p>
          <w:p w14:paraId="4C4ACDD6" w14:textId="77777777" w:rsidR="0067379A" w:rsidRPr="00B76BA9" w:rsidRDefault="0067379A" w:rsidP="0067379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move</w:t>
            </w:r>
          </w:p>
          <w:p w14:paraId="6CC76C12" w14:textId="77777777" w:rsidR="0067379A" w:rsidRPr="00B76BA9" w:rsidRDefault="0067379A" w:rsidP="0067379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everywhere</w:t>
            </w:r>
          </w:p>
          <w:p w14:paraId="3989ECDE" w14:textId="77777777" w:rsidR="0067379A" w:rsidRPr="00B76BA9" w:rsidRDefault="0067379A" w:rsidP="0067379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world</w:t>
            </w:r>
          </w:p>
        </w:tc>
        <w:tc>
          <w:tcPr>
            <w:tcW w:w="1170" w:type="pct"/>
          </w:tcPr>
          <w:p w14:paraId="7B50E413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2E34A2">
              <w:rPr>
                <w:rFonts w:ascii="Arial" w:hAnsi="Arial" w:cs="Arial"/>
                <w:b/>
                <w:bCs/>
                <w:sz w:val="28"/>
                <w:szCs w:val="28"/>
              </w:rPr>
              <w:t>Phonics:</w:t>
            </w:r>
          </w:p>
          <w:p w14:paraId="694AAE87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2E34A2">
              <w:rPr>
                <w:rFonts w:ascii="Arial" w:hAnsi="Arial" w:cs="Arial"/>
                <w:sz w:val="28"/>
                <w:szCs w:val="28"/>
              </w:rPr>
              <w:t>Long Vowels CVCe</w:t>
            </w:r>
          </w:p>
          <w:p w14:paraId="53CD819A" w14:textId="77777777" w:rsidR="0067379A" w:rsidRDefault="0067379A" w:rsidP="0067379A">
            <w:pPr>
              <w:spacing w:after="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116542C" w14:textId="389C008A" w:rsidR="0067379A" w:rsidRPr="002E34A2" w:rsidRDefault="0067379A" w:rsidP="0067379A">
            <w:pPr>
              <w:spacing w:after="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2E34A2">
              <w:rPr>
                <w:rFonts w:ascii="Arial" w:hAnsi="Arial" w:cs="Arial"/>
                <w:b/>
                <w:bCs/>
                <w:sz w:val="28"/>
                <w:szCs w:val="28"/>
              </w:rPr>
              <w:t>Comprehension:</w:t>
            </w:r>
          </w:p>
          <w:p w14:paraId="00A801BE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  <w:u w:val="single"/>
              </w:rPr>
            </w:pPr>
            <w:r w:rsidRPr="002E34A2">
              <w:rPr>
                <w:rFonts w:ascii="Arial" w:hAnsi="Arial" w:cs="Arial"/>
                <w:sz w:val="28"/>
                <w:szCs w:val="28"/>
                <w:u w:val="single"/>
              </w:rPr>
              <w:t xml:space="preserve">Skill:  </w:t>
            </w:r>
          </w:p>
          <w:p w14:paraId="48577CE9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2E34A2">
              <w:rPr>
                <w:rFonts w:ascii="Arial" w:hAnsi="Arial" w:cs="Arial"/>
                <w:sz w:val="28"/>
                <w:szCs w:val="28"/>
              </w:rPr>
              <w:t>Main Idea &amp; Details</w:t>
            </w:r>
          </w:p>
          <w:p w14:paraId="5F5FDAE6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  <w:u w:val="single"/>
              </w:rPr>
            </w:pPr>
            <w:r w:rsidRPr="002E34A2">
              <w:rPr>
                <w:rFonts w:ascii="Arial" w:hAnsi="Arial" w:cs="Arial"/>
                <w:sz w:val="28"/>
                <w:szCs w:val="28"/>
                <w:u w:val="single"/>
              </w:rPr>
              <w:t xml:space="preserve">Strategy: </w:t>
            </w:r>
          </w:p>
          <w:p w14:paraId="7B5D9034" w14:textId="77777777" w:rsidR="0067379A" w:rsidRPr="002E34A2" w:rsidRDefault="0067379A" w:rsidP="0067379A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2E34A2">
              <w:rPr>
                <w:rFonts w:ascii="Arial" w:hAnsi="Arial" w:cs="Arial"/>
                <w:sz w:val="28"/>
                <w:szCs w:val="28"/>
              </w:rPr>
              <w:t>Text Structure</w:t>
            </w:r>
          </w:p>
        </w:tc>
        <w:tc>
          <w:tcPr>
            <w:tcW w:w="2500" w:type="pct"/>
            <w:vMerge/>
          </w:tcPr>
          <w:p w14:paraId="4F72153F" w14:textId="77777777" w:rsidR="0067379A" w:rsidRPr="00B76BA9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7379A" w:rsidRPr="00B76BA9" w14:paraId="13AB1815" w14:textId="77777777" w:rsidTr="006C361A">
        <w:tc>
          <w:tcPr>
            <w:tcW w:w="5000" w:type="pct"/>
            <w:gridSpan w:val="3"/>
          </w:tcPr>
          <w:p w14:paraId="09E3271F" w14:textId="77777777" w:rsidR="0067379A" w:rsidRDefault="0067379A" w:rsidP="0067379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ocial Studies Vocabulary</w:t>
            </w:r>
          </w:p>
          <w:p w14:paraId="6A607D24" w14:textId="77777777" w:rsidR="0067379A" w:rsidRDefault="0067379A" w:rsidP="0067379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E34A2">
              <w:rPr>
                <w:rFonts w:ascii="Arial" w:hAnsi="Arial" w:cs="Arial"/>
                <w:b/>
              </w:rPr>
              <w:t>gender</w:t>
            </w:r>
            <w:r>
              <w:rPr>
                <w:rFonts w:ascii="Arial" w:hAnsi="Arial" w:cs="Arial"/>
              </w:rPr>
              <w:t xml:space="preserve"> – whether a person is a man or a woman</w:t>
            </w:r>
          </w:p>
          <w:p w14:paraId="12ADC6B7" w14:textId="77777777" w:rsidR="0067379A" w:rsidRDefault="0067379A" w:rsidP="0067379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E34A2">
              <w:rPr>
                <w:rFonts w:ascii="Arial" w:hAnsi="Arial" w:cs="Arial"/>
                <w:b/>
              </w:rPr>
              <w:t>recycle</w:t>
            </w:r>
            <w:r>
              <w:rPr>
                <w:rFonts w:ascii="Arial" w:hAnsi="Arial" w:cs="Arial"/>
              </w:rPr>
              <w:t xml:space="preserve"> – to use something again or in another way</w:t>
            </w:r>
          </w:p>
          <w:p w14:paraId="2FAD1EE4" w14:textId="77777777" w:rsidR="0067379A" w:rsidRDefault="0067379A" w:rsidP="0067379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E34A2">
              <w:rPr>
                <w:rFonts w:ascii="Arial" w:hAnsi="Arial" w:cs="Arial"/>
                <w:b/>
              </w:rPr>
              <w:t>commissioner</w:t>
            </w:r>
            <w:r>
              <w:rPr>
                <w:rFonts w:ascii="Arial" w:hAnsi="Arial" w:cs="Arial"/>
              </w:rPr>
              <w:t xml:space="preserve"> – a person who helps a mayor make decisions</w:t>
            </w:r>
          </w:p>
          <w:p w14:paraId="1F86E473" w14:textId="77777777" w:rsidR="0067379A" w:rsidRDefault="0067379A" w:rsidP="0067379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E34A2">
              <w:rPr>
                <w:rFonts w:ascii="Arial" w:hAnsi="Arial" w:cs="Arial"/>
                <w:b/>
              </w:rPr>
              <w:t xml:space="preserve">mill </w:t>
            </w:r>
            <w:r>
              <w:rPr>
                <w:rFonts w:ascii="Arial" w:hAnsi="Arial" w:cs="Arial"/>
              </w:rPr>
              <w:t>– a place where cloth is made</w:t>
            </w:r>
          </w:p>
          <w:p w14:paraId="14F6DE88" w14:textId="77777777" w:rsidR="0067379A" w:rsidRDefault="0067379A" w:rsidP="0067379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E34A2">
              <w:rPr>
                <w:rFonts w:ascii="Arial" w:hAnsi="Arial" w:cs="Arial"/>
                <w:b/>
              </w:rPr>
              <w:t>factory</w:t>
            </w:r>
            <w:r>
              <w:rPr>
                <w:rFonts w:ascii="Arial" w:hAnsi="Arial" w:cs="Arial"/>
              </w:rPr>
              <w:t xml:space="preserve"> – a place where goods are made</w:t>
            </w:r>
          </w:p>
          <w:p w14:paraId="5DC3B736" w14:textId="77777777" w:rsidR="0067379A" w:rsidRDefault="0067379A" w:rsidP="0067379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E34A2">
              <w:rPr>
                <w:rFonts w:ascii="Arial" w:hAnsi="Arial" w:cs="Arial"/>
                <w:b/>
              </w:rPr>
              <w:t>mayor</w:t>
            </w:r>
            <w:r>
              <w:rPr>
                <w:rFonts w:ascii="Arial" w:hAnsi="Arial" w:cs="Arial"/>
              </w:rPr>
              <w:t xml:space="preserve"> – the leader of city</w:t>
            </w:r>
          </w:p>
          <w:p w14:paraId="3858681C" w14:textId="77777777" w:rsidR="0067379A" w:rsidRDefault="0067379A" w:rsidP="0067379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E34A2">
              <w:rPr>
                <w:rFonts w:ascii="Arial" w:hAnsi="Arial" w:cs="Arial"/>
                <w:b/>
              </w:rPr>
              <w:t>free speech</w:t>
            </w:r>
            <w:r>
              <w:rPr>
                <w:rFonts w:ascii="Arial" w:hAnsi="Arial" w:cs="Arial"/>
              </w:rPr>
              <w:t xml:space="preserve"> – the right to express your thoughts and opinions</w:t>
            </w:r>
          </w:p>
          <w:p w14:paraId="329EDDAE" w14:textId="77777777" w:rsidR="0067379A" w:rsidRPr="002E34A2" w:rsidRDefault="0067379A" w:rsidP="0067379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E34A2">
              <w:rPr>
                <w:rFonts w:ascii="Arial" w:hAnsi="Arial" w:cs="Arial"/>
                <w:b/>
              </w:rPr>
              <w:t>responsibility</w:t>
            </w:r>
            <w:r>
              <w:rPr>
                <w:rFonts w:ascii="Arial" w:hAnsi="Arial" w:cs="Arial"/>
              </w:rPr>
              <w:t xml:space="preserve"> – a duty to do or not to do something</w:t>
            </w:r>
          </w:p>
        </w:tc>
      </w:tr>
    </w:tbl>
    <w:p w14:paraId="27951BE8" w14:textId="55D6C95A" w:rsidR="0067379A" w:rsidRDefault="0067379A" w:rsidP="00F86681"/>
    <w:sectPr w:rsidR="0067379A" w:rsidSect="0067379A">
      <w:pgSz w:w="15840" w:h="12240" w:orient="landscape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F34B7" w14:textId="77777777" w:rsidR="00E94FD6" w:rsidRDefault="00E94FD6" w:rsidP="0003051D">
      <w:pPr>
        <w:spacing w:after="0" w:line="240" w:lineRule="auto"/>
      </w:pPr>
      <w:r>
        <w:separator/>
      </w:r>
    </w:p>
  </w:endnote>
  <w:endnote w:type="continuationSeparator" w:id="0">
    <w:p w14:paraId="684FA919" w14:textId="77777777" w:rsidR="00E94FD6" w:rsidRDefault="00E94FD6" w:rsidP="00030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296855" w14:textId="77777777" w:rsidR="00E94FD6" w:rsidRDefault="00E94FD6" w:rsidP="0003051D">
      <w:pPr>
        <w:spacing w:after="0" w:line="240" w:lineRule="auto"/>
      </w:pPr>
      <w:r>
        <w:separator/>
      </w:r>
    </w:p>
  </w:footnote>
  <w:footnote w:type="continuationSeparator" w:id="0">
    <w:p w14:paraId="157073A5" w14:textId="77777777" w:rsidR="00E94FD6" w:rsidRDefault="00E94FD6" w:rsidP="00030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E2F93"/>
    <w:multiLevelType w:val="hybridMultilevel"/>
    <w:tmpl w:val="BD724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27793A"/>
    <w:multiLevelType w:val="hybridMultilevel"/>
    <w:tmpl w:val="60C271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DD37BA"/>
    <w:multiLevelType w:val="hybridMultilevel"/>
    <w:tmpl w:val="8550A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BC76B5"/>
    <w:multiLevelType w:val="hybridMultilevel"/>
    <w:tmpl w:val="AD02A3EC"/>
    <w:lvl w:ilvl="0" w:tplc="27C0439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31251E"/>
    <w:multiLevelType w:val="hybridMultilevel"/>
    <w:tmpl w:val="940E81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sDAAYiMjE2MzMyUdpeDU4uLM/DyQAqNaAJtvyWYsAAAA"/>
  </w:docVars>
  <w:rsids>
    <w:rsidRoot w:val="00540793"/>
    <w:rsid w:val="0003051D"/>
    <w:rsid w:val="00046240"/>
    <w:rsid w:val="0005755B"/>
    <w:rsid w:val="00071DDD"/>
    <w:rsid w:val="000B0BEF"/>
    <w:rsid w:val="000B4E77"/>
    <w:rsid w:val="000D0436"/>
    <w:rsid w:val="000D0ED7"/>
    <w:rsid w:val="000E0DA7"/>
    <w:rsid w:val="000E43A9"/>
    <w:rsid w:val="0013509E"/>
    <w:rsid w:val="00180E65"/>
    <w:rsid w:val="0018406C"/>
    <w:rsid w:val="00194FC6"/>
    <w:rsid w:val="001A7AEF"/>
    <w:rsid w:val="001B6275"/>
    <w:rsid w:val="00202CD8"/>
    <w:rsid w:val="00207152"/>
    <w:rsid w:val="00241FFA"/>
    <w:rsid w:val="00260399"/>
    <w:rsid w:val="00267270"/>
    <w:rsid w:val="00277318"/>
    <w:rsid w:val="00295BA7"/>
    <w:rsid w:val="002A4F15"/>
    <w:rsid w:val="002B1D74"/>
    <w:rsid w:val="002C5BC5"/>
    <w:rsid w:val="002C74CC"/>
    <w:rsid w:val="002F0C0B"/>
    <w:rsid w:val="002F6BBC"/>
    <w:rsid w:val="003466A1"/>
    <w:rsid w:val="00347814"/>
    <w:rsid w:val="00347C39"/>
    <w:rsid w:val="00356B03"/>
    <w:rsid w:val="00366B30"/>
    <w:rsid w:val="003C77A4"/>
    <w:rsid w:val="003F76FC"/>
    <w:rsid w:val="00424783"/>
    <w:rsid w:val="00426F3F"/>
    <w:rsid w:val="00432593"/>
    <w:rsid w:val="004403FD"/>
    <w:rsid w:val="00446C2D"/>
    <w:rsid w:val="00476838"/>
    <w:rsid w:val="00483BC2"/>
    <w:rsid w:val="00486DBE"/>
    <w:rsid w:val="004D17F1"/>
    <w:rsid w:val="004D3991"/>
    <w:rsid w:val="004E2094"/>
    <w:rsid w:val="004F3690"/>
    <w:rsid w:val="00506389"/>
    <w:rsid w:val="005075E1"/>
    <w:rsid w:val="0053422B"/>
    <w:rsid w:val="00540793"/>
    <w:rsid w:val="00544EEE"/>
    <w:rsid w:val="00567909"/>
    <w:rsid w:val="00576B24"/>
    <w:rsid w:val="005A297A"/>
    <w:rsid w:val="005A5193"/>
    <w:rsid w:val="005D21DA"/>
    <w:rsid w:val="005E5781"/>
    <w:rsid w:val="00627CA4"/>
    <w:rsid w:val="00632603"/>
    <w:rsid w:val="006528A8"/>
    <w:rsid w:val="0067379A"/>
    <w:rsid w:val="00695FD6"/>
    <w:rsid w:val="006A2171"/>
    <w:rsid w:val="006B421E"/>
    <w:rsid w:val="006C2176"/>
    <w:rsid w:val="006D1149"/>
    <w:rsid w:val="00755ACE"/>
    <w:rsid w:val="007633B0"/>
    <w:rsid w:val="00775B79"/>
    <w:rsid w:val="00790761"/>
    <w:rsid w:val="00794E48"/>
    <w:rsid w:val="007B171A"/>
    <w:rsid w:val="007C1033"/>
    <w:rsid w:val="00830C39"/>
    <w:rsid w:val="00843697"/>
    <w:rsid w:val="008508B7"/>
    <w:rsid w:val="008928C1"/>
    <w:rsid w:val="00897E9D"/>
    <w:rsid w:val="008A1EC5"/>
    <w:rsid w:val="008A3056"/>
    <w:rsid w:val="008B4EB5"/>
    <w:rsid w:val="008D2729"/>
    <w:rsid w:val="008F3883"/>
    <w:rsid w:val="008F791E"/>
    <w:rsid w:val="00923631"/>
    <w:rsid w:val="009403AB"/>
    <w:rsid w:val="0098493D"/>
    <w:rsid w:val="00993B5C"/>
    <w:rsid w:val="009A02C4"/>
    <w:rsid w:val="009A6B4E"/>
    <w:rsid w:val="009C05D5"/>
    <w:rsid w:val="009F1085"/>
    <w:rsid w:val="009F4383"/>
    <w:rsid w:val="009F4A20"/>
    <w:rsid w:val="00A433C7"/>
    <w:rsid w:val="00A51FAD"/>
    <w:rsid w:val="00A92365"/>
    <w:rsid w:val="00A9358C"/>
    <w:rsid w:val="00B101A8"/>
    <w:rsid w:val="00B12842"/>
    <w:rsid w:val="00B241D6"/>
    <w:rsid w:val="00B651EE"/>
    <w:rsid w:val="00B81640"/>
    <w:rsid w:val="00B8308F"/>
    <w:rsid w:val="00B90B90"/>
    <w:rsid w:val="00C0012B"/>
    <w:rsid w:val="00C05503"/>
    <w:rsid w:val="00C2215D"/>
    <w:rsid w:val="00C23C97"/>
    <w:rsid w:val="00C4364D"/>
    <w:rsid w:val="00C54D12"/>
    <w:rsid w:val="00C644B9"/>
    <w:rsid w:val="00C6567F"/>
    <w:rsid w:val="00C95BF8"/>
    <w:rsid w:val="00CA74BA"/>
    <w:rsid w:val="00CB2C75"/>
    <w:rsid w:val="00CB4AF4"/>
    <w:rsid w:val="00CB6B75"/>
    <w:rsid w:val="00CF29CF"/>
    <w:rsid w:val="00D261FC"/>
    <w:rsid w:val="00D37A05"/>
    <w:rsid w:val="00D72E9D"/>
    <w:rsid w:val="00D732D7"/>
    <w:rsid w:val="00D8066C"/>
    <w:rsid w:val="00D8317E"/>
    <w:rsid w:val="00DA1E53"/>
    <w:rsid w:val="00DF0107"/>
    <w:rsid w:val="00DF1424"/>
    <w:rsid w:val="00DF335C"/>
    <w:rsid w:val="00DF556D"/>
    <w:rsid w:val="00E104B5"/>
    <w:rsid w:val="00E34CAC"/>
    <w:rsid w:val="00E354D8"/>
    <w:rsid w:val="00E42C81"/>
    <w:rsid w:val="00E56BAD"/>
    <w:rsid w:val="00E6414D"/>
    <w:rsid w:val="00E94FD6"/>
    <w:rsid w:val="00EB5A8D"/>
    <w:rsid w:val="00EB6013"/>
    <w:rsid w:val="00EC4538"/>
    <w:rsid w:val="00EE193C"/>
    <w:rsid w:val="00EF7371"/>
    <w:rsid w:val="00F004FF"/>
    <w:rsid w:val="00F01CC1"/>
    <w:rsid w:val="00F11F91"/>
    <w:rsid w:val="00F40F2D"/>
    <w:rsid w:val="00F432DA"/>
    <w:rsid w:val="00F66969"/>
    <w:rsid w:val="00F73389"/>
    <w:rsid w:val="00F86681"/>
    <w:rsid w:val="00F9186D"/>
    <w:rsid w:val="00FA45A7"/>
    <w:rsid w:val="00FA4E74"/>
    <w:rsid w:val="00FB0905"/>
    <w:rsid w:val="00FC016D"/>
    <w:rsid w:val="00FD4B11"/>
    <w:rsid w:val="00FD4E47"/>
    <w:rsid w:val="00FD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F848"/>
  <w15:chartTrackingRefBased/>
  <w15:docId w15:val="{6AB41DF0-AAD1-4A7A-99BF-BD59B8647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ED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5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1D"/>
  </w:style>
  <w:style w:type="paragraph" w:styleId="Footer">
    <w:name w:val="footer"/>
    <w:basedOn w:val="Normal"/>
    <w:link w:val="Foot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1D"/>
  </w:style>
  <w:style w:type="paragraph" w:styleId="ListParagraph">
    <w:name w:val="List Paragraph"/>
    <w:basedOn w:val="Normal"/>
    <w:uiPriority w:val="34"/>
    <w:qFormat/>
    <w:rsid w:val="004F36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6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ke County Schools</Company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rooks</dc:creator>
  <cp:keywords/>
  <dc:description/>
  <cp:lastModifiedBy>Jennifer Rhodes</cp:lastModifiedBy>
  <cp:revision>2</cp:revision>
  <cp:lastPrinted>2018-08-10T20:42:00Z</cp:lastPrinted>
  <dcterms:created xsi:type="dcterms:W3CDTF">2018-08-24T21:36:00Z</dcterms:created>
  <dcterms:modified xsi:type="dcterms:W3CDTF">2018-08-24T21:36:00Z</dcterms:modified>
</cp:coreProperties>
</file>